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F24AA" w14:textId="77777777" w:rsidR="0005215B" w:rsidRPr="0005215B" w:rsidRDefault="0005215B" w:rsidP="0005215B">
      <w:pPr>
        <w:rPr>
          <w:b/>
          <w:bCs/>
        </w:rPr>
      </w:pPr>
      <w:r w:rsidRPr="0005215B">
        <w:rPr>
          <w:b/>
          <w:bCs/>
        </w:rPr>
        <w:t>world be peaceful</w:t>
      </w:r>
    </w:p>
    <w:p w14:paraId="0EAE5B50" w14:textId="77777777" w:rsidR="0005215B" w:rsidRDefault="0005215B" w:rsidP="0005215B"/>
    <w:p w14:paraId="079156EE" w14:textId="77777777" w:rsidR="0005215B" w:rsidRDefault="0005215B" w:rsidP="0005215B">
      <w:pPr>
        <w:spacing w:after="0"/>
        <w:sectPr w:rsidR="0005215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F1BF76" w14:textId="77777777" w:rsidR="0005215B" w:rsidRDefault="0005215B" w:rsidP="0005215B">
      <w:pPr>
        <w:spacing w:after="0"/>
      </w:pPr>
      <w:r>
        <w:t>I can’t stall tanks</w:t>
      </w:r>
    </w:p>
    <w:p w14:paraId="424B02EF" w14:textId="77777777" w:rsidR="0005215B" w:rsidRDefault="0005215B" w:rsidP="0005215B">
      <w:pPr>
        <w:spacing w:after="0"/>
      </w:pPr>
      <w:r>
        <w:t>from roaring down roads</w:t>
      </w:r>
    </w:p>
    <w:p w14:paraId="52BC6855" w14:textId="77777777" w:rsidR="0005215B" w:rsidRDefault="0005215B" w:rsidP="0005215B">
      <w:pPr>
        <w:spacing w:after="0"/>
      </w:pPr>
    </w:p>
    <w:p w14:paraId="20FB7918" w14:textId="77777777" w:rsidR="0005215B" w:rsidRDefault="0005215B" w:rsidP="0005215B">
      <w:pPr>
        <w:spacing w:after="0"/>
      </w:pPr>
      <w:r>
        <w:t>I can’t prevent children</w:t>
      </w:r>
    </w:p>
    <w:p w14:paraId="6A615CFE" w14:textId="77777777" w:rsidR="0005215B" w:rsidRDefault="0005215B" w:rsidP="0005215B">
      <w:pPr>
        <w:spacing w:after="0"/>
      </w:pPr>
      <w:r>
        <w:t>from having to hide in bunkers</w:t>
      </w:r>
    </w:p>
    <w:p w14:paraId="34395CDB" w14:textId="77777777" w:rsidR="0005215B" w:rsidRDefault="0005215B" w:rsidP="0005215B">
      <w:pPr>
        <w:spacing w:after="0"/>
      </w:pPr>
    </w:p>
    <w:p w14:paraId="17AC1C92" w14:textId="77777777" w:rsidR="0005215B" w:rsidRDefault="0005215B" w:rsidP="0005215B">
      <w:pPr>
        <w:spacing w:after="0"/>
      </w:pPr>
      <w:r>
        <w:t>I can’t convince the news to</w:t>
      </w:r>
    </w:p>
    <w:p w14:paraId="40D0CCCE" w14:textId="77777777" w:rsidR="0005215B" w:rsidRDefault="0005215B" w:rsidP="0005215B">
      <w:pPr>
        <w:spacing w:after="0"/>
      </w:pPr>
      <w:r>
        <w:t>stop turning war into a video game</w:t>
      </w:r>
    </w:p>
    <w:p w14:paraId="254DC46B" w14:textId="77777777" w:rsidR="0005215B" w:rsidRDefault="0005215B" w:rsidP="0005215B">
      <w:pPr>
        <w:spacing w:after="0"/>
      </w:pPr>
    </w:p>
    <w:p w14:paraId="3374FE96" w14:textId="77777777" w:rsidR="0005215B" w:rsidRDefault="0005215B" w:rsidP="0005215B">
      <w:pPr>
        <w:spacing w:after="0"/>
      </w:pPr>
      <w:r>
        <w:t>I can’t silence the sound of bombs</w:t>
      </w:r>
    </w:p>
    <w:p w14:paraId="2A577F6F" w14:textId="77777777" w:rsidR="0005215B" w:rsidRDefault="0005215B" w:rsidP="0005215B">
      <w:pPr>
        <w:spacing w:after="0"/>
      </w:pPr>
      <w:r>
        <w:t>tearing neighborhoods apart</w:t>
      </w:r>
    </w:p>
    <w:p w14:paraId="79C08EFA" w14:textId="77777777" w:rsidR="0005215B" w:rsidRDefault="0005215B" w:rsidP="0005215B">
      <w:pPr>
        <w:spacing w:after="0"/>
      </w:pPr>
    </w:p>
    <w:p w14:paraId="6B39FBDD" w14:textId="77777777" w:rsidR="0005215B" w:rsidRDefault="0005215B" w:rsidP="0005215B">
      <w:pPr>
        <w:spacing w:after="0"/>
      </w:pPr>
      <w:r>
        <w:t>I can’t turn a guided missile</w:t>
      </w:r>
    </w:p>
    <w:p w14:paraId="2A802E9E" w14:textId="77777777" w:rsidR="0005215B" w:rsidRDefault="0005215B" w:rsidP="0005215B">
      <w:pPr>
        <w:spacing w:after="0"/>
      </w:pPr>
      <w:r>
        <w:t>into a bouquet of flowers</w:t>
      </w:r>
    </w:p>
    <w:p w14:paraId="12893B71" w14:textId="77777777" w:rsidR="0005215B" w:rsidRDefault="0005215B" w:rsidP="0005215B">
      <w:pPr>
        <w:spacing w:after="0"/>
      </w:pPr>
    </w:p>
    <w:p w14:paraId="35BA21F0" w14:textId="77777777" w:rsidR="0005215B" w:rsidRDefault="0005215B" w:rsidP="0005215B">
      <w:pPr>
        <w:spacing w:after="0"/>
      </w:pPr>
      <w:r>
        <w:t>I can’t make a warmonger</w:t>
      </w:r>
    </w:p>
    <w:p w14:paraId="40B4BD65" w14:textId="77777777" w:rsidR="0005215B" w:rsidRDefault="0005215B" w:rsidP="0005215B">
      <w:pPr>
        <w:spacing w:after="0"/>
      </w:pPr>
      <w:r>
        <w:t>have an ounce of empathy</w:t>
      </w:r>
    </w:p>
    <w:p w14:paraId="70D290EC" w14:textId="77777777" w:rsidR="0005215B" w:rsidRDefault="0005215B" w:rsidP="0005215B">
      <w:pPr>
        <w:spacing w:after="0"/>
      </w:pPr>
    </w:p>
    <w:p w14:paraId="590EA7A4" w14:textId="77777777" w:rsidR="0005215B" w:rsidRDefault="0005215B" w:rsidP="0005215B">
      <w:pPr>
        <w:spacing w:after="0"/>
      </w:pPr>
      <w:r>
        <w:t>I can’t convince ambassadors</w:t>
      </w:r>
    </w:p>
    <w:p w14:paraId="22422CCD" w14:textId="77777777" w:rsidR="0005215B" w:rsidRDefault="0005215B" w:rsidP="0005215B">
      <w:pPr>
        <w:spacing w:after="0"/>
      </w:pPr>
      <w:r>
        <w:t>to quit playing truth or dare</w:t>
      </w:r>
    </w:p>
    <w:p w14:paraId="5FBD6F5D" w14:textId="77777777" w:rsidR="0005215B" w:rsidRDefault="0005215B" w:rsidP="0005215B">
      <w:pPr>
        <w:spacing w:after="0"/>
      </w:pPr>
    </w:p>
    <w:p w14:paraId="01663A26" w14:textId="77777777" w:rsidR="0005215B" w:rsidRDefault="0005215B" w:rsidP="0005215B">
      <w:pPr>
        <w:spacing w:after="0"/>
      </w:pPr>
      <w:r>
        <w:t>I can’t deflect a sniper’s bullet</w:t>
      </w:r>
    </w:p>
    <w:p w14:paraId="49D184D8" w14:textId="77777777" w:rsidR="0005215B" w:rsidRDefault="0005215B" w:rsidP="0005215B">
      <w:pPr>
        <w:spacing w:after="0"/>
      </w:pPr>
      <w:r>
        <w:t>from turning a wife into a widow</w:t>
      </w:r>
    </w:p>
    <w:p w14:paraId="05E21F6D" w14:textId="77777777" w:rsidR="0005215B" w:rsidRDefault="0005215B" w:rsidP="0005215B">
      <w:pPr>
        <w:spacing w:after="0"/>
      </w:pPr>
    </w:p>
    <w:p w14:paraId="4EDC4614" w14:textId="77777777" w:rsidR="0005215B" w:rsidRDefault="0005215B" w:rsidP="0005215B">
      <w:pPr>
        <w:spacing w:after="0"/>
      </w:pPr>
      <w:r>
        <w:t>I can’t stave off a country being</w:t>
      </w:r>
    </w:p>
    <w:p w14:paraId="737950EB" w14:textId="77777777" w:rsidR="0005215B" w:rsidRDefault="0005215B" w:rsidP="0005215B">
      <w:pPr>
        <w:spacing w:after="0"/>
      </w:pPr>
      <w:r>
        <w:t>reduced to ash and rubble</w:t>
      </w:r>
    </w:p>
    <w:p w14:paraId="1022378B" w14:textId="77777777" w:rsidR="0005215B" w:rsidRDefault="0005215B" w:rsidP="0005215B">
      <w:pPr>
        <w:spacing w:after="0"/>
      </w:pPr>
    </w:p>
    <w:p w14:paraId="0BB97FD4" w14:textId="77777777" w:rsidR="0005215B" w:rsidRDefault="0005215B" w:rsidP="0005215B">
      <w:pPr>
        <w:spacing w:after="0"/>
      </w:pPr>
      <w:r>
        <w:t>I can’t do any of that</w:t>
      </w:r>
    </w:p>
    <w:p w14:paraId="6669A18F" w14:textId="77777777" w:rsidR="0005215B" w:rsidRDefault="0005215B" w:rsidP="0005215B">
      <w:pPr>
        <w:spacing w:after="0"/>
      </w:pPr>
    </w:p>
    <w:p w14:paraId="7D67D7F7" w14:textId="77777777" w:rsidR="0005215B" w:rsidRDefault="0005215B" w:rsidP="0005215B">
      <w:pPr>
        <w:spacing w:after="0"/>
      </w:pPr>
      <w:r>
        <w:t>the only thing I can do</w:t>
      </w:r>
    </w:p>
    <w:p w14:paraId="13D529F3" w14:textId="77777777" w:rsidR="0005215B" w:rsidRDefault="0005215B" w:rsidP="0005215B">
      <w:pPr>
        <w:spacing w:after="0"/>
      </w:pPr>
      <w:r>
        <w:t>is love the next person I encounter</w:t>
      </w:r>
    </w:p>
    <w:p w14:paraId="73B715A2" w14:textId="77777777" w:rsidR="0005215B" w:rsidRDefault="0005215B" w:rsidP="0005215B">
      <w:pPr>
        <w:spacing w:after="0"/>
      </w:pPr>
      <w:r>
        <w:t>without any conditions or strings</w:t>
      </w:r>
    </w:p>
    <w:p w14:paraId="51C5D732" w14:textId="77777777" w:rsidR="0005215B" w:rsidRDefault="0005215B" w:rsidP="0005215B">
      <w:pPr>
        <w:spacing w:after="0"/>
      </w:pPr>
    </w:p>
    <w:p w14:paraId="2DDD7002" w14:textId="77777777" w:rsidR="0005215B" w:rsidRDefault="0005215B" w:rsidP="0005215B">
      <w:pPr>
        <w:spacing w:after="0"/>
      </w:pPr>
      <w:r>
        <w:t>to love my neighbor</w:t>
      </w:r>
    </w:p>
    <w:p w14:paraId="231EC436" w14:textId="77777777" w:rsidR="0005215B" w:rsidRDefault="0005215B" w:rsidP="0005215B">
      <w:pPr>
        <w:spacing w:after="0"/>
      </w:pPr>
      <w:r>
        <w:t>so fearlessly that</w:t>
      </w:r>
    </w:p>
    <w:p w14:paraId="6E5A0A08" w14:textId="77777777" w:rsidR="0005215B" w:rsidRDefault="0005215B" w:rsidP="0005215B">
      <w:pPr>
        <w:spacing w:after="0"/>
      </w:pPr>
      <w:r>
        <w:t>it starts a ripple</w:t>
      </w:r>
    </w:p>
    <w:p w14:paraId="0F3FBA83" w14:textId="77777777" w:rsidR="0005215B" w:rsidRDefault="0005215B" w:rsidP="0005215B">
      <w:pPr>
        <w:spacing w:after="0"/>
      </w:pPr>
      <w:r>
        <w:t>that stretches from</w:t>
      </w:r>
    </w:p>
    <w:p w14:paraId="1AE2F2C2" w14:textId="77777777" w:rsidR="0005215B" w:rsidRDefault="0005215B" w:rsidP="0005215B">
      <w:pPr>
        <w:spacing w:after="0"/>
      </w:pPr>
      <w:r>
        <w:t>one horizon to the next</w:t>
      </w:r>
    </w:p>
    <w:p w14:paraId="0F87B4AD" w14:textId="77777777" w:rsidR="0005215B" w:rsidRDefault="0005215B" w:rsidP="0005215B">
      <w:pPr>
        <w:spacing w:after="0"/>
      </w:pPr>
    </w:p>
    <w:p w14:paraId="642B0D2A" w14:textId="77777777" w:rsidR="0005215B" w:rsidRDefault="0005215B" w:rsidP="0005215B">
      <w:pPr>
        <w:spacing w:after="0"/>
      </w:pPr>
      <w:r>
        <w:t>I can’t force peace</w:t>
      </w:r>
    </w:p>
    <w:p w14:paraId="62A4E690" w14:textId="77777777" w:rsidR="0005215B" w:rsidRDefault="0005215B" w:rsidP="0005215B">
      <w:pPr>
        <w:spacing w:after="0"/>
      </w:pPr>
      <w:r>
        <w:t>on the world</w:t>
      </w:r>
    </w:p>
    <w:p w14:paraId="5FFB2125" w14:textId="77777777" w:rsidR="0005215B" w:rsidRDefault="0005215B" w:rsidP="0005215B">
      <w:pPr>
        <w:spacing w:after="0"/>
      </w:pPr>
      <w:r>
        <w:t>but I can become a force</w:t>
      </w:r>
    </w:p>
    <w:p w14:paraId="40338127" w14:textId="77777777" w:rsidR="0005215B" w:rsidRDefault="0005215B" w:rsidP="0005215B">
      <w:pPr>
        <w:spacing w:after="0"/>
      </w:pPr>
      <w:r>
        <w:t>of peace in the world</w:t>
      </w:r>
    </w:p>
    <w:p w14:paraId="12EE808D" w14:textId="77777777" w:rsidR="0005215B" w:rsidRDefault="0005215B" w:rsidP="0005215B">
      <w:pPr>
        <w:spacing w:after="0"/>
      </w:pPr>
    </w:p>
    <w:p w14:paraId="62C64A5B" w14:textId="77777777" w:rsidR="0005215B" w:rsidRDefault="0005215B" w:rsidP="0005215B">
      <w:pPr>
        <w:spacing w:after="0"/>
      </w:pPr>
      <w:r>
        <w:t>because</w:t>
      </w:r>
    </w:p>
    <w:p w14:paraId="6C1F7A8B" w14:textId="77777777" w:rsidR="0005215B" w:rsidRDefault="0005215B" w:rsidP="0005215B">
      <w:pPr>
        <w:spacing w:after="0"/>
      </w:pPr>
    </w:p>
    <w:p w14:paraId="0EAD1F82" w14:textId="77777777" w:rsidR="0005215B" w:rsidRDefault="0005215B" w:rsidP="0005215B">
      <w:pPr>
        <w:spacing w:after="0"/>
      </w:pPr>
      <w:r>
        <w:t>sometimes all it takes</w:t>
      </w:r>
    </w:p>
    <w:p w14:paraId="229E7F31" w14:textId="77777777" w:rsidR="0005215B" w:rsidRDefault="0005215B" w:rsidP="0005215B">
      <w:pPr>
        <w:spacing w:after="0"/>
      </w:pPr>
      <w:r>
        <w:t>is a single lit candle</w:t>
      </w:r>
    </w:p>
    <w:p w14:paraId="358240C9" w14:textId="77777777" w:rsidR="0005215B" w:rsidRDefault="0005215B" w:rsidP="0005215B">
      <w:pPr>
        <w:spacing w:after="0"/>
      </w:pPr>
      <w:r>
        <w:t>in the darkness</w:t>
      </w:r>
    </w:p>
    <w:p w14:paraId="60FC2B85" w14:textId="77777777" w:rsidR="0005215B" w:rsidRDefault="0005215B" w:rsidP="0005215B">
      <w:pPr>
        <w:spacing w:after="0"/>
      </w:pPr>
    </w:p>
    <w:p w14:paraId="451E789D" w14:textId="77777777" w:rsidR="0005215B" w:rsidRDefault="0005215B" w:rsidP="0005215B">
      <w:pPr>
        <w:spacing w:after="0"/>
      </w:pPr>
      <w:r>
        <w:t>to start a movement</w:t>
      </w:r>
    </w:p>
    <w:p w14:paraId="3D05FD12" w14:textId="77777777" w:rsidR="0005215B" w:rsidRDefault="0005215B" w:rsidP="0005215B">
      <w:pPr>
        <w:spacing w:after="0"/>
      </w:pPr>
    </w:p>
    <w:p w14:paraId="29CA73CE" w14:textId="77777777" w:rsidR="0005215B" w:rsidRDefault="0005215B" w:rsidP="0005215B">
      <w:pPr>
        <w:spacing w:after="0"/>
      </w:pPr>
      <w:r>
        <w:t>“Lord, make me a candle</w:t>
      </w:r>
    </w:p>
    <w:p w14:paraId="56C97EA0" w14:textId="77777777" w:rsidR="0005215B" w:rsidRDefault="0005215B" w:rsidP="0005215B">
      <w:pPr>
        <w:spacing w:after="0"/>
      </w:pPr>
      <w:r>
        <w:t>of comfort in this world</w:t>
      </w:r>
    </w:p>
    <w:p w14:paraId="0B0BA355" w14:textId="77777777" w:rsidR="0005215B" w:rsidRDefault="0005215B" w:rsidP="0005215B">
      <w:pPr>
        <w:spacing w:after="0"/>
      </w:pPr>
      <w:r>
        <w:t>let me burn with peace”</w:t>
      </w:r>
    </w:p>
    <w:p w14:paraId="5885BA3C" w14:textId="77777777" w:rsidR="0005215B" w:rsidRDefault="0005215B" w:rsidP="0005215B">
      <w:pPr>
        <w:spacing w:after="0"/>
      </w:pPr>
    </w:p>
    <w:p w14:paraId="1579E859" w14:textId="077D8E1A" w:rsidR="00871E85" w:rsidRDefault="0005215B" w:rsidP="0005215B">
      <w:pPr>
        <w:spacing w:after="0"/>
      </w:pPr>
      <w:r>
        <w:t xml:space="preserve">~ john </w:t>
      </w:r>
      <w:proofErr w:type="spellStart"/>
      <w:r>
        <w:t>roedel</w:t>
      </w:r>
      <w:proofErr w:type="spellEnd"/>
    </w:p>
    <w:p w14:paraId="76C127BA" w14:textId="6F3E749D" w:rsidR="00B22B8B" w:rsidRDefault="00B22B8B" w:rsidP="0005215B">
      <w:pPr>
        <w:spacing w:after="0"/>
      </w:pPr>
    </w:p>
    <w:p w14:paraId="4A0CA219" w14:textId="61B364AF" w:rsidR="00B22B8B" w:rsidRDefault="00B22B8B" w:rsidP="0005215B">
      <w:pPr>
        <w:spacing w:after="0"/>
      </w:pPr>
    </w:p>
    <w:p w14:paraId="3A2A71FB" w14:textId="09636CF3" w:rsidR="00B22B8B" w:rsidRDefault="00B22B8B" w:rsidP="0005215B">
      <w:pPr>
        <w:spacing w:after="0"/>
      </w:pPr>
    </w:p>
    <w:p w14:paraId="465753AF" w14:textId="1F323D43" w:rsidR="00B22B8B" w:rsidRDefault="00B22B8B" w:rsidP="0005215B">
      <w:pPr>
        <w:spacing w:after="0"/>
      </w:pPr>
    </w:p>
    <w:p w14:paraId="65650143" w14:textId="6EEE63F1" w:rsidR="00B22B8B" w:rsidRDefault="00B22B8B" w:rsidP="0005215B">
      <w:pPr>
        <w:spacing w:after="0"/>
      </w:pPr>
    </w:p>
    <w:p w14:paraId="4A7D1760" w14:textId="3BF69D69" w:rsidR="00B22B8B" w:rsidRDefault="00B22B8B" w:rsidP="0005215B">
      <w:pPr>
        <w:spacing w:after="0"/>
      </w:pPr>
    </w:p>
    <w:p w14:paraId="7F018F52" w14:textId="79E4363F" w:rsidR="00B22B8B" w:rsidRDefault="00B22B8B" w:rsidP="0005215B">
      <w:pPr>
        <w:spacing w:after="0"/>
      </w:pPr>
    </w:p>
    <w:p w14:paraId="4301F9A9" w14:textId="3DD39C17" w:rsidR="00B22B8B" w:rsidRDefault="00B22B8B" w:rsidP="0005215B">
      <w:pPr>
        <w:spacing w:after="0"/>
      </w:pPr>
    </w:p>
    <w:p w14:paraId="7A17F412" w14:textId="03FB4EF4" w:rsidR="00B22B8B" w:rsidRDefault="00B22B8B" w:rsidP="0005215B">
      <w:pPr>
        <w:spacing w:after="0"/>
      </w:pPr>
    </w:p>
    <w:p w14:paraId="5B109638" w14:textId="265FC94C" w:rsidR="00B22B8B" w:rsidRDefault="00B22B8B" w:rsidP="0005215B">
      <w:pPr>
        <w:spacing w:after="0"/>
      </w:pPr>
    </w:p>
    <w:p w14:paraId="43BA321D" w14:textId="592163A4" w:rsidR="00B22B8B" w:rsidRDefault="00B22B8B" w:rsidP="0005215B">
      <w:pPr>
        <w:spacing w:after="0"/>
      </w:pPr>
    </w:p>
    <w:p w14:paraId="70F87400" w14:textId="068713A6" w:rsidR="00B22B8B" w:rsidRDefault="00B22B8B" w:rsidP="0005215B">
      <w:pPr>
        <w:spacing w:after="0"/>
      </w:pPr>
    </w:p>
    <w:p w14:paraId="07096D4C" w14:textId="0FB2B39C" w:rsidR="00B22B8B" w:rsidRDefault="00B22B8B" w:rsidP="0005215B">
      <w:pPr>
        <w:spacing w:after="0"/>
      </w:pPr>
    </w:p>
    <w:p w14:paraId="55A12796" w14:textId="22787D03" w:rsidR="00B22B8B" w:rsidRDefault="00B22B8B" w:rsidP="0005215B">
      <w:pPr>
        <w:spacing w:after="0"/>
      </w:pPr>
    </w:p>
    <w:p w14:paraId="03609590" w14:textId="2B567501" w:rsidR="00B22B8B" w:rsidRDefault="00B22B8B" w:rsidP="0005215B">
      <w:pPr>
        <w:spacing w:after="0"/>
      </w:pPr>
    </w:p>
    <w:p w14:paraId="2ED369FA" w14:textId="7F9561A6" w:rsidR="00B22B8B" w:rsidRDefault="00B22B8B" w:rsidP="0005215B">
      <w:pPr>
        <w:spacing w:after="0"/>
      </w:pPr>
    </w:p>
    <w:p w14:paraId="20D02899" w14:textId="6CB242D5" w:rsidR="00B22B8B" w:rsidRDefault="00B22B8B" w:rsidP="0005215B">
      <w:pPr>
        <w:spacing w:after="0"/>
      </w:pPr>
    </w:p>
    <w:p w14:paraId="0DBAC9A3" w14:textId="51D62730" w:rsidR="00B22B8B" w:rsidRDefault="00B22B8B" w:rsidP="0005215B">
      <w:pPr>
        <w:spacing w:after="0"/>
      </w:pPr>
    </w:p>
    <w:p w14:paraId="1FAA4663" w14:textId="625B17A8" w:rsidR="00B22B8B" w:rsidRDefault="00B22B8B" w:rsidP="0005215B">
      <w:pPr>
        <w:spacing w:after="0"/>
      </w:pPr>
    </w:p>
    <w:p w14:paraId="5BA7841C" w14:textId="44841E95" w:rsidR="00B22B8B" w:rsidRDefault="00B22B8B" w:rsidP="0005215B">
      <w:pPr>
        <w:spacing w:after="0"/>
      </w:pPr>
    </w:p>
    <w:p w14:paraId="1B961000" w14:textId="66F0899E" w:rsidR="00B22B8B" w:rsidRDefault="00B22B8B" w:rsidP="0005215B">
      <w:pPr>
        <w:spacing w:after="0"/>
      </w:pPr>
    </w:p>
    <w:p w14:paraId="34DC6663" w14:textId="77777777" w:rsidR="00B22B8B" w:rsidRDefault="00B22B8B" w:rsidP="0005215B">
      <w:pPr>
        <w:spacing w:after="0"/>
      </w:pPr>
    </w:p>
    <w:p w14:paraId="76D2EAD0" w14:textId="14873290" w:rsidR="00B22B8B" w:rsidRDefault="00B22B8B" w:rsidP="0005215B">
      <w:pPr>
        <w:spacing w:after="0"/>
      </w:pPr>
    </w:p>
    <w:p w14:paraId="21AB81AD" w14:textId="12ADE6EC" w:rsidR="00B22B8B" w:rsidRPr="00B22B8B" w:rsidRDefault="00B22B8B" w:rsidP="0005215B">
      <w:pPr>
        <w:spacing w:after="0"/>
        <w:rPr>
          <w:i/>
          <w:iCs/>
        </w:rPr>
      </w:pPr>
      <w:r w:rsidRPr="00B22B8B">
        <w:rPr>
          <w:i/>
          <w:iCs/>
        </w:rPr>
        <w:t>By courtesy of Fr. Carl Chudy</w:t>
      </w:r>
    </w:p>
    <w:p w14:paraId="3480B95C" w14:textId="2ADCAF51" w:rsidR="00B22B8B" w:rsidRPr="00B22B8B" w:rsidRDefault="00B22B8B" w:rsidP="0005215B">
      <w:pPr>
        <w:spacing w:after="0"/>
        <w:rPr>
          <w:i/>
          <w:iCs/>
        </w:rPr>
      </w:pPr>
      <w:r w:rsidRPr="00B22B8B">
        <w:rPr>
          <w:i/>
          <w:iCs/>
        </w:rPr>
        <w:t>cchudy@xaverianmissionaries.org</w:t>
      </w:r>
    </w:p>
    <w:sectPr w:rsidR="00B22B8B" w:rsidRPr="00B22B8B" w:rsidSect="0005215B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sTQyNzQxMjQ2MDdW0lEKTi0uzszPAykwrAUATri3QywAAAA="/>
  </w:docVars>
  <w:rsids>
    <w:rsidRoot w:val="0005215B"/>
    <w:rsid w:val="0005215B"/>
    <w:rsid w:val="00871E85"/>
    <w:rsid w:val="00AC1EE0"/>
    <w:rsid w:val="00B22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FA654"/>
  <w15:chartTrackingRefBased/>
  <w15:docId w15:val="{D20216C3-8EEC-4089-94AC-C58014918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="Arial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Chudy</dc:creator>
  <cp:keywords/>
  <dc:description/>
  <cp:lastModifiedBy>Carl Chudy</cp:lastModifiedBy>
  <cp:revision>2</cp:revision>
  <cp:lastPrinted>2022-03-12T18:35:00Z</cp:lastPrinted>
  <dcterms:created xsi:type="dcterms:W3CDTF">2022-03-12T12:35:00Z</dcterms:created>
  <dcterms:modified xsi:type="dcterms:W3CDTF">2022-03-13T12:48:00Z</dcterms:modified>
</cp:coreProperties>
</file>